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A6586" w14:textId="77777777" w:rsidR="007F0D93" w:rsidRDefault="001E6E30">
      <w:pPr>
        <w:pStyle w:val="Title"/>
      </w:pPr>
      <w:r>
        <w:t xml:space="preserve"> Title </w:t>
      </w:r>
    </w:p>
    <w:p w14:paraId="1EDA6587" w14:textId="77777777" w:rsidR="007F0D93" w:rsidRDefault="001E6E30">
      <w:pPr>
        <w:pStyle w:val="Subtitle"/>
      </w:pPr>
      <w:r>
        <w:t xml:space="preserve"> Subtitle </w:t>
      </w:r>
    </w:p>
    <w:p w14:paraId="1EDA6588" w14:textId="77777777" w:rsidR="007F0D93" w:rsidRDefault="001E6E30">
      <w:pPr>
        <w:pStyle w:val="Author"/>
      </w:pPr>
      <w:r>
        <w:t xml:space="preserve"> Author </w:t>
      </w:r>
    </w:p>
    <w:p w14:paraId="1EDA6589" w14:textId="77777777" w:rsidR="007F0D93" w:rsidRDefault="001E6E30">
      <w:pPr>
        <w:pStyle w:val="Date"/>
      </w:pPr>
      <w:r>
        <w:t xml:space="preserve"> Date </w:t>
      </w:r>
    </w:p>
    <w:p w14:paraId="1EDA658A" w14:textId="77777777" w:rsidR="007F0D93" w:rsidRPr="001E6E30" w:rsidRDefault="001E6E30" w:rsidP="001E6E30">
      <w:pPr>
        <w:pStyle w:val="AbstractTitle"/>
      </w:pPr>
      <w:r>
        <w:t xml:space="preserve"> Abstract </w:t>
      </w:r>
    </w:p>
    <w:p w14:paraId="4E2D0ACD" w14:textId="0A184A13" w:rsidR="001873E9" w:rsidRDefault="001873E9">
      <w:pPr>
        <w:rPr>
          <w:rFonts w:asciiTheme="majorHAnsi" w:eastAsiaTheme="majorEastAsia" w:hAnsiTheme="majorHAnsi" w:cstheme="majorBidi"/>
          <w:b/>
          <w:bCs/>
          <w:color w:val="549E39" w:themeColor="accent1"/>
          <w:sz w:val="32"/>
          <w:szCs w:val="32"/>
        </w:rPr>
      </w:pPr>
      <w:bookmarkStart w:id="0" w:name="heading-1"/>
      <w:r>
        <w:br w:type="page"/>
      </w:r>
    </w:p>
    <w:p w14:paraId="1EDA658B" w14:textId="2F1EDDBB" w:rsidR="007F0D93" w:rsidRDefault="001E6E30">
      <w:pPr>
        <w:pStyle w:val="Heading1"/>
      </w:pPr>
      <w:r>
        <w:lastRenderedPageBreak/>
        <w:t xml:space="preserve">Heading 1 </w:t>
      </w:r>
      <w:bookmarkEnd w:id="0"/>
    </w:p>
    <w:p w14:paraId="1EDA658C" w14:textId="31043955" w:rsidR="007F0D93" w:rsidRDefault="001E6E30">
      <w:pPr>
        <w:pStyle w:val="Heading2"/>
      </w:pPr>
      <w:bookmarkStart w:id="1" w:name="heading-2"/>
      <w:r>
        <w:t xml:space="preserve">Heading 2 </w:t>
      </w:r>
      <w:bookmarkEnd w:id="1"/>
    </w:p>
    <w:p w14:paraId="1EDA658D" w14:textId="77777777" w:rsidR="007F0D93" w:rsidRDefault="001E6E30">
      <w:pPr>
        <w:pStyle w:val="Heading3"/>
      </w:pPr>
      <w:bookmarkStart w:id="2" w:name="heading-3"/>
      <w:r>
        <w:t xml:space="preserve"> Heading 3 </w:t>
      </w:r>
      <w:bookmarkEnd w:id="2"/>
    </w:p>
    <w:p w14:paraId="1EDA658E" w14:textId="77777777" w:rsidR="007F0D93" w:rsidRDefault="001E6E30">
      <w:pPr>
        <w:pStyle w:val="Heading4"/>
      </w:pPr>
      <w:bookmarkStart w:id="3" w:name="heading-4"/>
      <w:r>
        <w:t xml:space="preserve"> Heading 4 </w:t>
      </w:r>
      <w:bookmarkEnd w:id="3"/>
    </w:p>
    <w:p w14:paraId="1EDA658F" w14:textId="77777777" w:rsidR="007F0D93" w:rsidRDefault="001E6E30">
      <w:pPr>
        <w:pStyle w:val="Heading5"/>
      </w:pPr>
      <w:bookmarkStart w:id="4" w:name="heading-5"/>
      <w:r>
        <w:t xml:space="preserve"> Heading 5 </w:t>
      </w:r>
      <w:bookmarkEnd w:id="4"/>
    </w:p>
    <w:p w14:paraId="1EDA6590" w14:textId="77777777" w:rsidR="007F0D93" w:rsidRDefault="001E6E30">
      <w:pPr>
        <w:pStyle w:val="Heading6"/>
      </w:pPr>
      <w:bookmarkStart w:id="5" w:name="heading-6"/>
      <w:r>
        <w:t xml:space="preserve"> Heading 6 </w:t>
      </w:r>
      <w:bookmarkEnd w:id="5"/>
    </w:p>
    <w:p w14:paraId="1EDA6591" w14:textId="77777777" w:rsidR="007F0D93" w:rsidRDefault="001E6E30">
      <w:pPr>
        <w:pStyle w:val="Heading7"/>
      </w:pPr>
      <w:bookmarkStart w:id="6" w:name="heading-7"/>
      <w:r>
        <w:t xml:space="preserve"> Heading 7 </w:t>
      </w:r>
      <w:bookmarkEnd w:id="6"/>
    </w:p>
    <w:p w14:paraId="1EDA6592" w14:textId="77777777" w:rsidR="007F0D93" w:rsidRDefault="001E6E30">
      <w:pPr>
        <w:pStyle w:val="Heading8"/>
      </w:pPr>
      <w:bookmarkStart w:id="7" w:name="heading-8"/>
      <w:r>
        <w:t xml:space="preserve"> Heading 8 </w:t>
      </w:r>
      <w:bookmarkEnd w:id="7"/>
    </w:p>
    <w:p w14:paraId="1EDA6593" w14:textId="77777777" w:rsidR="007F0D93" w:rsidRDefault="001E6E30">
      <w:pPr>
        <w:pStyle w:val="Heading9"/>
      </w:pPr>
      <w:bookmarkStart w:id="8" w:name="heading-9"/>
      <w:r>
        <w:t xml:space="preserve"> Heading 9 </w:t>
      </w:r>
      <w:bookmarkEnd w:id="8"/>
    </w:p>
    <w:p w14:paraId="1EDA6594" w14:textId="77777777" w:rsidR="007F0D93" w:rsidRDefault="001E6E30">
      <w:pPr>
        <w:pStyle w:val="FirstParagraph"/>
      </w:pPr>
      <w:r>
        <w:t xml:space="preserve"> First </w:t>
      </w:r>
      <w:r w:rsidRPr="0041265C">
        <w:t>Paragraph</w:t>
      </w:r>
      <w:r>
        <w:t xml:space="preserve">. </w:t>
      </w:r>
    </w:p>
    <w:p w14:paraId="1EDA6595" w14:textId="77777777" w:rsidR="007F0D93" w:rsidRDefault="001E6E3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11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EDA6596" w14:textId="77777777" w:rsidR="007F0D93" w:rsidRDefault="001E6E30">
      <w:pPr>
        <w:pStyle w:val="BlockText"/>
      </w:pPr>
      <w:r>
        <w:t xml:space="preserve"> Block Text. </w:t>
      </w:r>
    </w:p>
    <w:p w14:paraId="1EDA6597" w14:textId="77777777" w:rsidR="007F0D93" w:rsidRDefault="001E6E30">
      <w:pPr>
        <w:pStyle w:val="TableCaption"/>
      </w:pPr>
      <w:r>
        <w:t xml:space="preserve"> Table caption. 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788"/>
        <w:gridCol w:w="4788"/>
      </w:tblGrid>
      <w:tr w:rsidR="007F0D93" w14:paraId="1EDA659A" w14:textId="77777777" w:rsidTr="001E66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pct"/>
            <w:tcBorders>
              <w:bottom w:val="none" w:sz="0" w:space="0" w:color="auto"/>
            </w:tcBorders>
          </w:tcPr>
          <w:p w14:paraId="1EDA6598" w14:textId="77777777" w:rsidR="007F0D93" w:rsidRDefault="001E6E30">
            <w:pPr>
              <w:pStyle w:val="Compact"/>
            </w:pPr>
            <w:r>
              <w:t xml:space="preserve"> Table </w:t>
            </w:r>
          </w:p>
        </w:tc>
        <w:tc>
          <w:tcPr>
            <w:tcW w:w="2500" w:type="pct"/>
            <w:tcBorders>
              <w:bottom w:val="none" w:sz="0" w:space="0" w:color="auto"/>
            </w:tcBorders>
          </w:tcPr>
          <w:p w14:paraId="1EDA6599" w14:textId="77777777" w:rsidR="007F0D93" w:rsidRDefault="001E6E30">
            <w:pPr>
              <w:pStyle w:val="Compact"/>
            </w:pPr>
            <w:r>
              <w:t xml:space="preserve"> Table </w:t>
            </w:r>
          </w:p>
        </w:tc>
      </w:tr>
      <w:tr w:rsidR="007F0D93" w14:paraId="1EDA659D" w14:textId="77777777" w:rsidTr="001E664C">
        <w:tc>
          <w:tcPr>
            <w:tcW w:w="2500" w:type="pct"/>
          </w:tcPr>
          <w:p w14:paraId="1EDA659B" w14:textId="77777777" w:rsidR="007F0D93" w:rsidRDefault="001E6E30">
            <w:pPr>
              <w:pStyle w:val="Compact"/>
            </w:pPr>
            <w:r>
              <w:t xml:space="preserve"> 1 </w:t>
            </w:r>
          </w:p>
        </w:tc>
        <w:tc>
          <w:tcPr>
            <w:tcW w:w="2500" w:type="pct"/>
          </w:tcPr>
          <w:p w14:paraId="1EDA659C" w14:textId="06479765" w:rsidR="00E97273" w:rsidRDefault="001E6E30">
            <w:pPr>
              <w:pStyle w:val="Compact"/>
            </w:pPr>
            <w:r>
              <w:t xml:space="preserve"> 2 </w:t>
            </w:r>
          </w:p>
        </w:tc>
      </w:tr>
      <w:tr w:rsidR="00E97273" w14:paraId="65377960" w14:textId="77777777" w:rsidTr="001E664C">
        <w:tc>
          <w:tcPr>
            <w:tcW w:w="2500" w:type="pct"/>
          </w:tcPr>
          <w:p w14:paraId="3162C981" w14:textId="1C384A71" w:rsidR="00E97273" w:rsidRDefault="00E97273">
            <w:pPr>
              <w:pStyle w:val="Compact"/>
            </w:pPr>
            <w:r>
              <w:t>3</w:t>
            </w:r>
          </w:p>
        </w:tc>
        <w:tc>
          <w:tcPr>
            <w:tcW w:w="2500" w:type="pct"/>
          </w:tcPr>
          <w:p w14:paraId="35D91CED" w14:textId="368CA07A" w:rsidR="00E97273" w:rsidRDefault="00E97273">
            <w:pPr>
              <w:pStyle w:val="Compact"/>
            </w:pPr>
            <w:r>
              <w:t>4</w:t>
            </w:r>
          </w:p>
        </w:tc>
      </w:tr>
    </w:tbl>
    <w:p w14:paraId="1EDA659E" w14:textId="77777777" w:rsidR="007F0D93" w:rsidRDefault="001E6E30">
      <w:pPr>
        <w:pStyle w:val="ImageCaption"/>
      </w:pPr>
      <w:r>
        <w:t xml:space="preserve"> Image Caption </w:t>
      </w:r>
    </w:p>
    <w:p w14:paraId="1EDA659F" w14:textId="77777777" w:rsidR="007F0D93" w:rsidRDefault="001E6E30">
      <w:pPr>
        <w:pStyle w:val="DefinitionTerm"/>
      </w:pPr>
      <w:r>
        <w:t xml:space="preserve"> DefinitionTerm </w:t>
      </w:r>
    </w:p>
    <w:p w14:paraId="1EDA65A0" w14:textId="77777777" w:rsidR="007F0D93" w:rsidRDefault="001E6E30">
      <w:pPr>
        <w:pStyle w:val="Definition"/>
      </w:pPr>
      <w:r>
        <w:t xml:space="preserve"> Definition </w:t>
      </w:r>
    </w:p>
    <w:p w14:paraId="1EDA65A1" w14:textId="77777777" w:rsidR="007F0D93" w:rsidRDefault="001E6E30">
      <w:pPr>
        <w:pStyle w:val="DefinitionTerm"/>
      </w:pPr>
      <w:r>
        <w:t xml:space="preserve"> DefinitionTerm </w:t>
      </w:r>
    </w:p>
    <w:p w14:paraId="1EDA65A2" w14:textId="77777777" w:rsidR="007F0D93" w:rsidRDefault="001E6E30">
      <w:pPr>
        <w:pStyle w:val="Definition"/>
      </w:pPr>
      <w:r>
        <w:t xml:space="preserve"> Definition </w:t>
      </w:r>
    </w:p>
    <w:p w14:paraId="03BB6E69" w14:textId="77777777" w:rsidR="001873E9" w:rsidRDefault="001873E9">
      <w:pPr>
        <w:pStyle w:val="Definition"/>
      </w:pPr>
    </w:p>
    <w:p w14:paraId="0DF34F32" w14:textId="77777777" w:rsidR="001873E9" w:rsidRDefault="001873E9">
      <w:pPr>
        <w:pStyle w:val="Definition"/>
      </w:pPr>
    </w:p>
    <w:p w14:paraId="76F4FB0F" w14:textId="77777777" w:rsidR="001873E9" w:rsidRDefault="001873E9">
      <w:pPr>
        <w:pStyle w:val="Definition"/>
      </w:pPr>
    </w:p>
    <w:p w14:paraId="38C6700A" w14:textId="77777777" w:rsidR="001873E9" w:rsidRDefault="001873E9">
      <w:pPr>
        <w:pStyle w:val="Definition"/>
      </w:pPr>
    </w:p>
    <w:p w14:paraId="359BD209" w14:textId="77777777" w:rsidR="001873E9" w:rsidRDefault="001873E9">
      <w:pPr>
        <w:pStyle w:val="Definition"/>
      </w:pPr>
    </w:p>
    <w:p w14:paraId="575BED4E" w14:textId="77777777" w:rsidR="001873E9" w:rsidRDefault="001873E9">
      <w:pPr>
        <w:pStyle w:val="Definition"/>
      </w:pPr>
    </w:p>
    <w:p w14:paraId="5F57EA40" w14:textId="77777777" w:rsidR="001873E9" w:rsidRDefault="001873E9">
      <w:pPr>
        <w:pStyle w:val="Definition"/>
      </w:pPr>
    </w:p>
    <w:sectPr w:rsidR="001873E9" w:rsidSect="007A0A9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FA948" w14:textId="77777777" w:rsidR="008B77C6" w:rsidRDefault="008B77C6">
      <w:pPr>
        <w:spacing w:after="0"/>
      </w:pPr>
      <w:r>
        <w:separator/>
      </w:r>
    </w:p>
  </w:endnote>
  <w:endnote w:type="continuationSeparator" w:id="0">
    <w:p w14:paraId="799C6947" w14:textId="77777777" w:rsidR="008B77C6" w:rsidRDefault="008B77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351CF" w14:textId="3250A4B0" w:rsidR="00520B4D" w:rsidRDefault="00000000">
    <w:pPr>
      <w:pStyle w:val="Footer"/>
    </w:pPr>
    <w:r>
      <w:rPr>
        <w:noProof/>
      </w:rPr>
      <w:pict w14:anchorId="3F7348FE">
        <v:group id="Group 57" o:spid="_x0000_s1032" style="position:absolute;margin-left:2174pt;margin-top:0;width:486pt;height:22pt;z-index:251665408;mso-position-horizontal:right;mso-position-horizontal-relative:page;mso-position-vertical:center;mso-position-vertical-relative:bottom-margin-area" coordsize="61722,27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">
          <v:rect id="Rectangle 165" o:spid="_x0000_s1033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uMV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" fillcolor="white [3212]" stroked="f" strokeweight="2pt">
            <v:fill opacity="0"/>
          </v:rect>
          <v:shapetype id="_x0000_t202" coordsize="21600,21600" o:spt="202" path="m,l,21600r21600,l21600,xe">
            <v:stroke joinstyle="miter"/>
            <v:path gradientshapeok="t" o:connecttype="rect"/>
          </v:shapetype>
          <v:shape id="Text Box 166" o:spid="_x0000_s1034" type="#_x0000_t202" style="position:absolute;top:95;width:59436;height:2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<v:textbox style="mso-next-textbox:#Text Box 166;mso-fit-shape-to-text:t" inset="0,,0">
              <w:txbxContent>
                <w:p w14:paraId="3D88A7CE" w14:textId="31CD37A5" w:rsidR="003D7ABE" w:rsidRDefault="001E49E1" w:rsidP="001E49E1">
                  <w:pPr>
                    <w:pStyle w:val="Footer"/>
                    <w:tabs>
                      <w:tab w:val="clear" w:pos="4680"/>
                      <w:tab w:val="clear" w:pos="9360"/>
                    </w:tabs>
                    <w:jc w:val="center"/>
                  </w:pPr>
                  <w:r>
                    <w:rPr>
                      <w:color w:val="86A795" w:themeColor="text2" w:themeTint="99"/>
                      <w:spacing w:val="60"/>
                    </w:rPr>
                    <w:ptab w:relativeTo="margin" w:alignment="center" w:leader="none"/>
                  </w:r>
                  <w:r>
                    <w:rPr>
                      <w:color w:val="86A795" w:themeColor="text2" w:themeTint="99"/>
                      <w:spacing w:val="60"/>
                    </w:rPr>
                    <w:ptab w:relativeTo="margin" w:alignment="right" w:leader="none"/>
                  </w:r>
                  <w:r w:rsidRPr="00A129C3">
                    <w:rPr>
                      <w:color w:val="86A795" w:themeColor="text2" w:themeTint="99"/>
                      <w:spacing w:val="60"/>
                    </w:rPr>
                    <w:t>Page</w:t>
                  </w:r>
                  <w:r>
                    <w:t xml:space="preserve"> </w:t>
                  </w:r>
                  <w:r>
                    <w:fldChar w:fldCharType="begin"/>
                  </w:r>
                  <w:r>
                    <w:instrText xml:space="preserve"> PAGE  \* Arabic  \* MERGEFORMAT </w:instrText>
                  </w:r>
                  <w:r>
                    <w:fldChar w:fldCharType="separate"/>
                  </w:r>
                  <w:r>
                    <w:t>3</w:t>
                  </w:r>
                  <w:r>
                    <w:fldChar w:fldCharType="end"/>
                  </w:r>
                  <w:r>
                    <w:t xml:space="preserve"> | </w:t>
                  </w:r>
                  <w:fldSimple w:instr=" NUMPAGES  \* Arabic  \* MERGEFORMAT ">
                    <w:r>
                      <w:rPr>
                        <w:noProof/>
                      </w:rPr>
                      <w:t>3</w:t>
                    </w:r>
                  </w:fldSimple>
                </w:p>
              </w:txbxContent>
            </v:textbox>
          </v:shape>
          <w10:wrap anchorx="page" anchory="margin"/>
        </v:group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6CD10" w14:textId="18674BC2" w:rsidR="00520B4D" w:rsidRDefault="00000000">
    <w:pPr>
      <w:pStyle w:val="Footer"/>
    </w:pPr>
    <w:r>
      <w:rPr>
        <w:noProof/>
      </w:rPr>
      <w:pict w14:anchorId="3C73CFC2">
        <v:group id="_x0000_s1035" style="position:absolute;margin-left:1in;margin-top:25.5pt;width:540pt;height:22pt;z-index:251667456;mso-position-horizontal-relative:page;mso-position-vertical-relative:bottom-margin-area" coordsize="61722,27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">
          <v:rect id="Rectangle 165" o:spid="_x0000_s1036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" fillcolor="white [3212]" stroked="f" strokeweight="2pt">
            <v:fill opacity="0"/>
          </v:rect>
          <v:shapetype id="_x0000_t202" coordsize="21600,21600" o:spt="202" path="m,l,21600r21600,l21600,xe">
            <v:stroke joinstyle="miter"/>
            <v:path gradientshapeok="t" o:connecttype="rect"/>
          </v:shapetype>
          <v:shape id="Text Box 166" o:spid="_x0000_s1037" type="#_x0000_t202" style="position:absolute;top:95;width:59436;height:2699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<v:textbox style="mso-fit-shape-to-text:t" inset="0,,0">
              <w:txbxContent>
                <w:p w14:paraId="617E8B4E" w14:textId="74D547E5" w:rsidR="006C2342" w:rsidRDefault="00090095" w:rsidP="003157F7">
                  <w:pPr>
                    <w:pStyle w:val="Footer"/>
                    <w:tabs>
                      <w:tab w:val="clear" w:pos="4680"/>
                      <w:tab w:val="clear" w:pos="9360"/>
                    </w:tabs>
                    <w:jc w:val="center"/>
                  </w:pPr>
                  <w:r>
                    <w:rPr>
                      <w:caps/>
                      <w:color w:val="549E39" w:themeColor="accent1"/>
                      <w:sz w:val="20"/>
                      <w:szCs w:val="20"/>
                    </w:rPr>
                    <w:ptab w:relativeTo="margin" w:alignment="left" w:leader="none"/>
                  </w:r>
                  <w:r>
                    <w:rPr>
                      <w:caps/>
                      <w:color w:val="549E39" w:themeColor="accent1"/>
                      <w:sz w:val="20"/>
                      <w:szCs w:val="20"/>
                    </w:rPr>
                    <w:ptab w:relativeTo="margin" w:alignment="left" w:leader="none"/>
                  </w:r>
                  <w:sdt>
                    <w:sdtPr>
                      <w:rPr>
                        <w:caps/>
                        <w:color w:val="549E39" w:themeColor="accent1"/>
                        <w:sz w:val="20"/>
                        <w:szCs w:val="20"/>
                      </w:rPr>
                      <w:alias w:val="Title"/>
                      <w:tag w:val=""/>
                      <w:id w:val="-2000573687"/>
                      <w:showingPlcHdr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r w:rsidR="006C2342">
                        <w:rPr>
                          <w:caps/>
                          <w:color w:val="549E39" w:themeColor="accent1"/>
                          <w:sz w:val="20"/>
                          <w:szCs w:val="20"/>
                        </w:rPr>
                        <w:t>[Document title]</w:t>
                      </w:r>
                    </w:sdtContent>
                  </w:sdt>
                  <w:r w:rsidR="00A44F77">
                    <w:rPr>
                      <w:caps/>
                      <w:color w:val="549E39" w:themeColor="accent1"/>
                      <w:sz w:val="20"/>
                      <w:szCs w:val="20"/>
                    </w:rPr>
                    <w:ptab w:relativeTo="margin" w:alignment="right" w:leader="none"/>
                  </w:r>
                  <w:sdt>
                    <w:sdtPr>
                      <w:rPr>
                        <w:color w:val="86A795" w:themeColor="text2" w:themeTint="99"/>
                        <w:spacing w:val="60"/>
                      </w:rPr>
                      <w:alias w:val="Subtitle"/>
                      <w:tag w:val=""/>
                      <w:id w:val="-757830567"/>
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<w:text/>
                    </w:sdtPr>
                    <w:sdtContent>
                      <w:r w:rsidR="003157F7">
                        <w:rPr>
                          <w:color w:val="86A795" w:themeColor="text2" w:themeTint="99"/>
                          <w:spacing w:val="60"/>
                        </w:rPr>
                        <w:t>Page</w:t>
                      </w:r>
                    </w:sdtContent>
                  </w:sdt>
                  <w:r w:rsidR="003157F7">
                    <w:rPr>
                      <w:color w:val="86A795" w:themeColor="text2" w:themeTint="99"/>
                      <w:spacing w:val="60"/>
                    </w:rPr>
                    <w:t xml:space="preserve"> </w:t>
                  </w:r>
                  <w:r w:rsidR="002F68F9" w:rsidRPr="003157F7">
                    <w:fldChar w:fldCharType="begin"/>
                  </w:r>
                  <w:r w:rsidR="002F68F9" w:rsidRPr="003157F7">
                    <w:instrText xml:space="preserve"> PAGE  \* Arabic  \* MERGEFORMAT </w:instrText>
                  </w:r>
                  <w:r w:rsidR="002F68F9" w:rsidRPr="003157F7">
                    <w:fldChar w:fldCharType="separate"/>
                  </w:r>
                  <w:r w:rsidR="002F68F9" w:rsidRPr="003157F7">
                    <w:t>3</w:t>
                  </w:r>
                  <w:r w:rsidR="002F68F9" w:rsidRPr="003157F7">
                    <w:fldChar w:fldCharType="end"/>
                  </w:r>
                </w:p>
              </w:txbxContent>
            </v:textbox>
          </v:shape>
          <w10:wrap anchorx="page" anchory="margin"/>
        </v:group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4D964" w14:textId="77777777" w:rsidR="00520B4D" w:rsidRDefault="00520B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53E5D" w14:textId="77777777" w:rsidR="008B77C6" w:rsidRDefault="008B77C6">
      <w:r>
        <w:separator/>
      </w:r>
    </w:p>
  </w:footnote>
  <w:footnote w:type="continuationSeparator" w:id="0">
    <w:p w14:paraId="00BD937E" w14:textId="77777777" w:rsidR="008B77C6" w:rsidRDefault="008B77C6">
      <w:r>
        <w:continuationSeparator/>
      </w:r>
    </w:p>
  </w:footnote>
  <w:footnote w:id="1">
    <w:p w14:paraId="1EDA65A5" w14:textId="77777777" w:rsidR="007F0D93" w:rsidRDefault="001E6E3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37585" w14:textId="77777777" w:rsidR="00520B4D" w:rsidRDefault="00520B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A2DA" w14:textId="5F1CCF71" w:rsidR="00520B4D" w:rsidRDefault="00571E4A" w:rsidP="001873E9">
    <w:pPr>
      <w:pStyle w:val="Header"/>
      <w:tabs>
        <w:tab w:val="clear" w:pos="4680"/>
        <w:tab w:val="clear" w:pos="9360"/>
        <w:tab w:val="left" w:pos="6765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6F831" w14:textId="77777777" w:rsidR="007A0A9B" w:rsidRDefault="007A0A9B" w:rsidP="007A0A9B">
    <w:pPr>
      <w:pStyle w:val="Header"/>
      <w:tabs>
        <w:tab w:val="clear" w:pos="4680"/>
        <w:tab w:val="clear" w:pos="9360"/>
        <w:tab w:val="left" w:pos="1950"/>
      </w:tabs>
      <w:rPr>
        <w:noProof/>
        <w:lang w:eastAsia="en-GB"/>
      </w:rPr>
    </w:pPr>
  </w:p>
  <w:p w14:paraId="0A0A224B" w14:textId="77777777" w:rsidR="007A0A9B" w:rsidRDefault="007A0A9B" w:rsidP="007A0A9B">
    <w:pPr>
      <w:pStyle w:val="Header"/>
      <w:tabs>
        <w:tab w:val="clear" w:pos="4680"/>
        <w:tab w:val="clear" w:pos="9360"/>
        <w:tab w:val="left" w:pos="1950"/>
      </w:tabs>
      <w:rPr>
        <w:noProof/>
        <w:lang w:eastAsia="en-GB"/>
      </w:rPr>
    </w:pPr>
  </w:p>
  <w:p w14:paraId="3A5B9A75" w14:textId="77777777" w:rsidR="007A0A9B" w:rsidRDefault="007A0A9B" w:rsidP="007A0A9B">
    <w:pPr>
      <w:pStyle w:val="Header"/>
      <w:tabs>
        <w:tab w:val="clear" w:pos="4680"/>
        <w:tab w:val="clear" w:pos="9360"/>
        <w:tab w:val="left" w:pos="1950"/>
      </w:tabs>
      <w:rPr>
        <w:noProof/>
        <w:lang w:eastAsia="en-GB"/>
      </w:rPr>
    </w:pPr>
  </w:p>
  <w:p w14:paraId="51D753EC" w14:textId="77777777" w:rsidR="007A0A9B" w:rsidRDefault="007A0A9B" w:rsidP="007A0A9B">
    <w:pPr>
      <w:pStyle w:val="Header"/>
      <w:tabs>
        <w:tab w:val="clear" w:pos="4680"/>
        <w:tab w:val="clear" w:pos="9360"/>
        <w:tab w:val="left" w:pos="1950"/>
      </w:tabs>
      <w:rPr>
        <w:noProof/>
        <w:lang w:eastAsia="en-GB"/>
      </w:rPr>
    </w:pPr>
  </w:p>
  <w:p w14:paraId="582C13D5" w14:textId="67415E9B" w:rsidR="00520B4D" w:rsidRDefault="007A0A9B" w:rsidP="007A0A9B">
    <w:pPr>
      <w:pStyle w:val="Header"/>
      <w:tabs>
        <w:tab w:val="clear" w:pos="4680"/>
        <w:tab w:val="clear" w:pos="9360"/>
        <w:tab w:val="left" w:pos="1950"/>
      </w:tabs>
    </w:pPr>
    <w:r>
      <w:rPr>
        <w:noProof/>
        <w:lang w:eastAsia="en-GB"/>
      </w:rPr>
      <w:drawing>
        <wp:anchor distT="0" distB="0" distL="114300" distR="114300" simplePos="0" relativeHeight="251661312" behindDoc="1" locked="0" layoutInCell="1" allowOverlap="1" wp14:anchorId="5D013412" wp14:editId="21A47874">
          <wp:simplePos x="0" y="0"/>
          <wp:positionH relativeFrom="page">
            <wp:posOffset>9525</wp:posOffset>
          </wp:positionH>
          <wp:positionV relativeFrom="page">
            <wp:posOffset>-9525</wp:posOffset>
          </wp:positionV>
          <wp:extent cx="7791450" cy="1258570"/>
          <wp:effectExtent l="0" t="0" r="0" b="0"/>
          <wp:wrapNone/>
          <wp:docPr id="1941937120" name="Picture 1941937120" descr="A close-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A close-up of a sig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791450" cy="12585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76EA49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296548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F0D93"/>
    <w:rsid w:val="000855C1"/>
    <w:rsid w:val="00090095"/>
    <w:rsid w:val="000F5F58"/>
    <w:rsid w:val="0011344D"/>
    <w:rsid w:val="00122824"/>
    <w:rsid w:val="001873E9"/>
    <w:rsid w:val="001E01FC"/>
    <w:rsid w:val="001E49E1"/>
    <w:rsid w:val="001E664C"/>
    <w:rsid w:val="001E6E30"/>
    <w:rsid w:val="0020498D"/>
    <w:rsid w:val="002F68F9"/>
    <w:rsid w:val="003157F7"/>
    <w:rsid w:val="003D7ABE"/>
    <w:rsid w:val="0041265C"/>
    <w:rsid w:val="0042554F"/>
    <w:rsid w:val="00487386"/>
    <w:rsid w:val="00500524"/>
    <w:rsid w:val="00520B4D"/>
    <w:rsid w:val="00571E4A"/>
    <w:rsid w:val="00685782"/>
    <w:rsid w:val="006C2342"/>
    <w:rsid w:val="00713784"/>
    <w:rsid w:val="0077052D"/>
    <w:rsid w:val="007A0A9B"/>
    <w:rsid w:val="007D70F7"/>
    <w:rsid w:val="007F0D93"/>
    <w:rsid w:val="008B77C6"/>
    <w:rsid w:val="008D25BA"/>
    <w:rsid w:val="009B642D"/>
    <w:rsid w:val="00A129C3"/>
    <w:rsid w:val="00A44F77"/>
    <w:rsid w:val="00AB45DF"/>
    <w:rsid w:val="00B77BB8"/>
    <w:rsid w:val="00BB6CC7"/>
    <w:rsid w:val="00C13158"/>
    <w:rsid w:val="00CF3BB0"/>
    <w:rsid w:val="00DD0EBC"/>
    <w:rsid w:val="00E97273"/>
    <w:rsid w:val="00F3708C"/>
    <w:rsid w:val="00FB4E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A6586"/>
  <w15:docId w15:val="{99F34EAB-27F8-4993-A924-079E5ADD8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49E39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49E39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49E39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549E39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549E39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549E39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549E39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49E39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549E39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8738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B0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Heading1"/>
    <w:next w:val="Abstract"/>
    <w:qFormat/>
    <w:rsid w:val="001E6E30"/>
    <w:pPr>
      <w:spacing w:before="300"/>
    </w:pPr>
    <w:rPr>
      <w:b w:val="0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FB4E62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549E39" w:themeColor="accent1"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549E39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E762A" w:themeColor="accent1" w:themeShade="BF"/>
    </w:rPr>
  </w:style>
  <w:style w:type="paragraph" w:styleId="Header">
    <w:name w:val="header"/>
    <w:basedOn w:val="Normal"/>
    <w:link w:val="HeaderChar"/>
    <w:rsid w:val="00520B4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20B4D"/>
  </w:style>
  <w:style w:type="paragraph" w:styleId="Footer">
    <w:name w:val="footer"/>
    <w:basedOn w:val="Normal"/>
    <w:link w:val="FooterChar"/>
    <w:rsid w:val="00520B4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20B4D"/>
  </w:style>
  <w:style w:type="character" w:styleId="PlaceholderText">
    <w:name w:val="Placeholder Text"/>
    <w:basedOn w:val="DefaultParagraphFont"/>
    <w:rsid w:val="001E01F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13bd16-3698-4491-93e3-e8686c0f06f4" xsi:nil="true"/>
    <lcf76f155ced4ddcb4097134ff3c332f xmlns="c33de83f-0919-434f-af0c-93001362911c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E97C73141AAD843B546224994E0900F" ma:contentTypeVersion="12" ma:contentTypeDescription="Creare un nuovo documento." ma:contentTypeScope="" ma:versionID="ee4c3e7bf82b2492a305a6360534ae4d">
  <xsd:schema xmlns:xsd="http://www.w3.org/2001/XMLSchema" xmlns:xs="http://www.w3.org/2001/XMLSchema" xmlns:p="http://schemas.microsoft.com/office/2006/metadata/properties" xmlns:ns2="c33de83f-0919-434f-af0c-93001362911c" xmlns:ns3="e213bd16-3698-4491-93e3-e8686c0f06f4" targetNamespace="http://schemas.microsoft.com/office/2006/metadata/properties" ma:root="true" ma:fieldsID="e32b03987b10e3b09572e817092364b6" ns2:_="" ns3:_="">
    <xsd:import namespace="c33de83f-0919-434f-af0c-93001362911c"/>
    <xsd:import namespace="e213bd16-3698-4491-93e3-e8686c0f06f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3de83f-0919-434f-af0c-9300136291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Tag immagine" ma:readOnly="false" ma:fieldId="{5cf76f15-5ced-4ddc-b409-7134ff3c332f}" ma:taxonomyMulti="true" ma:sspId="a51b1ebe-0035-4cd3-9313-8c7bd3a341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13bd16-3698-4491-93e3-e8686c0f06f4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75a064e0-f91e-4ca8-a795-338f15af9985}" ma:internalName="TaxCatchAll" ma:showField="CatchAllData" ma:web="e213bd16-3698-4491-93e3-e8686c0f06f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522C0D-16BF-4053-8CEE-2348AB3D4CE5}">
  <ds:schemaRefs>
    <ds:schemaRef ds:uri="http://schemas.microsoft.com/office/2006/metadata/properties"/>
    <ds:schemaRef ds:uri="http://schemas.microsoft.com/office/infopath/2007/PartnerControls"/>
    <ds:schemaRef ds:uri="e213bd16-3698-4491-93e3-e8686c0f06f4"/>
    <ds:schemaRef ds:uri="c33de83f-0919-434f-af0c-93001362911c"/>
  </ds:schemaRefs>
</ds:datastoreItem>
</file>

<file path=customXml/itemProps2.xml><?xml version="1.0" encoding="utf-8"?>
<ds:datastoreItem xmlns:ds="http://schemas.openxmlformats.org/officeDocument/2006/customXml" ds:itemID="{CD8C0C91-4893-4D11-8817-2582776DC8F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7F64DE1-EFBE-4075-BA9C-CB6FEDEFC3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9287CE-BD4A-4450-8BD8-DB06470C51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3de83f-0919-434f-af0c-93001362911c"/>
    <ds:schemaRef ds:uri="e213bd16-3698-4491-93e3-e8686c0f06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</Words>
  <Characters>372</Characters>
  <Application>Microsoft Office Word</Application>
  <DocSecurity>0</DocSecurity>
  <Lines>3</Lines>
  <Paragraphs>1</Paragraphs>
  <ScaleCrop>false</ScaleCrop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age</dc:subject>
  <dc:creator/>
  <cp:keywords/>
  <cp:lastModifiedBy>Corrado Lanera</cp:lastModifiedBy>
  <cp:revision>38</cp:revision>
  <dcterms:created xsi:type="dcterms:W3CDTF">2017-12-27T05:22:00Z</dcterms:created>
  <dcterms:modified xsi:type="dcterms:W3CDTF">2023-11-06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97C73141AAD843B546224994E0900F</vt:lpwstr>
  </property>
  <property fmtid="{D5CDD505-2E9C-101B-9397-08002B2CF9AE}" pid="3" name="MediaServiceImageTags">
    <vt:lpwstr/>
  </property>
</Properties>
</file>